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2EC2" w:rsidRPr="004C3E60" w:rsidRDefault="00875D78" w:rsidP="00784CA4">
      <w:pPr>
        <w:rPr>
          <w:rFonts w:ascii="Averta" w:hAnsi="Averta"/>
          <w:sz w:val="20"/>
          <w:szCs w:val="20"/>
        </w:rPr>
      </w:pPr>
    </w:p>
    <w:p w:rsidR="004C3E60" w:rsidRPr="004C3E60" w:rsidRDefault="004C3E60" w:rsidP="004C3E60">
      <w:pPr>
        <w:ind w:firstLine="708"/>
        <w:jc w:val="center"/>
        <w:rPr>
          <w:rFonts w:ascii="Averta" w:hAnsi="Averta"/>
          <w:b/>
          <w:sz w:val="20"/>
          <w:szCs w:val="20"/>
          <w:lang w:val="en-GB"/>
        </w:rPr>
      </w:pPr>
      <w:r w:rsidRPr="004C3E60">
        <w:rPr>
          <w:rFonts w:ascii="Averta" w:hAnsi="Averta"/>
          <w:b/>
          <w:sz w:val="20"/>
          <w:szCs w:val="20"/>
          <w:lang w:val="en-GB"/>
        </w:rPr>
        <w:t>Statement on change of name and surname</w:t>
      </w:r>
    </w:p>
    <w:p w:rsidR="004C3E60" w:rsidRPr="004C3E60" w:rsidRDefault="004C3E60" w:rsidP="004C3E60">
      <w:pPr>
        <w:ind w:firstLine="708"/>
        <w:jc w:val="center"/>
        <w:rPr>
          <w:rFonts w:ascii="Averta" w:hAnsi="Averta"/>
          <w:b/>
          <w:sz w:val="20"/>
          <w:szCs w:val="20"/>
          <w:lang w:val="en-GB"/>
        </w:rPr>
      </w:pPr>
      <w:r w:rsidRPr="004C3E60">
        <w:rPr>
          <w:rFonts w:ascii="Averta" w:hAnsi="Averta"/>
          <w:b/>
          <w:sz w:val="20"/>
          <w:szCs w:val="20"/>
          <w:lang w:val="en-GB"/>
        </w:rPr>
        <w:t xml:space="preserve"> on a personalised ticket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 xml:space="preserve">I, the undersigned …….……………………………………. hereby declare that I am the holder of order no. ….…………………….. to the following event: ………..………………………………., which will take place on ……………………..…… 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 xml:space="preserve">My ticket is a personalised ticket and it has been purchased by Ticketmaster system. By signing this form, I am acknowledging that I wish to change personal details on ticket 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>from (first name, surname) ….…………….…………..……………………………………...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 xml:space="preserve">…………………………………………………………………………………………………. 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 xml:space="preserve">To </w:t>
      </w:r>
      <w:r w:rsidRPr="004C3E60">
        <w:rPr>
          <w:rFonts w:ascii="Averta" w:hAnsi="Averta"/>
          <w:b/>
          <w:sz w:val="20"/>
          <w:szCs w:val="20"/>
          <w:u w:val="single"/>
          <w:lang w:val="en-GB"/>
        </w:rPr>
        <w:t>new</w:t>
      </w:r>
      <w:r w:rsidRPr="004C3E60">
        <w:rPr>
          <w:rFonts w:ascii="Averta" w:hAnsi="Averta"/>
          <w:sz w:val="20"/>
          <w:szCs w:val="20"/>
          <w:lang w:val="en-GB"/>
        </w:rPr>
        <w:t xml:space="preserve"> (first name, surname) .…………………………………..…..……………………….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 xml:space="preserve"> …………………………………………………………………………………………………</w:t>
      </w:r>
    </w:p>
    <w:p w:rsidR="004C3E60" w:rsidRPr="004C3E60" w:rsidRDefault="004C3E60" w:rsidP="004C3E60">
      <w:pPr>
        <w:pStyle w:val="Akapitzlist"/>
        <w:jc w:val="both"/>
        <w:rPr>
          <w:rFonts w:ascii="Averta" w:hAnsi="Averta"/>
          <w:sz w:val="20"/>
          <w:szCs w:val="20"/>
          <w:lang w:val="en-US"/>
        </w:rPr>
      </w:pP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 xml:space="preserve">Should the ticket (original or duplicate) be resold through secondary sites the Organiser reserves the right to cancel the ticket without any refund. 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 xml:space="preserve">By signing this form, I agree to all terms and conditions of change of personal details on a ticket. </w:t>
      </w:r>
    </w:p>
    <w:p w:rsidR="004C3E60" w:rsidRPr="004C3E60" w:rsidRDefault="004C3E60" w:rsidP="004C3E60">
      <w:pPr>
        <w:ind w:left="3540" w:hanging="3540"/>
        <w:jc w:val="both"/>
        <w:rPr>
          <w:rFonts w:ascii="Averta" w:hAnsi="Averta"/>
          <w:sz w:val="20"/>
          <w:szCs w:val="20"/>
          <w:lang w:val="en-GB"/>
        </w:rPr>
      </w:pPr>
    </w:p>
    <w:p w:rsidR="004C3E60" w:rsidRPr="004C3E60" w:rsidRDefault="004C3E60" w:rsidP="004C3E60">
      <w:pPr>
        <w:ind w:left="3540" w:hanging="3540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>Date and signature of order holder:  …………....………………….………………………..</w:t>
      </w:r>
    </w:p>
    <w:p w:rsidR="004C3E60" w:rsidRPr="004C3E60" w:rsidRDefault="004C3E60" w:rsidP="004C3E60">
      <w:pPr>
        <w:rPr>
          <w:rFonts w:ascii="Averta" w:hAnsi="Averta"/>
          <w:sz w:val="20"/>
          <w:szCs w:val="20"/>
          <w:lang w:val="en-GB"/>
        </w:rPr>
      </w:pPr>
    </w:p>
    <w:p w:rsidR="004C3E60" w:rsidRPr="004C3E60" w:rsidRDefault="004C3E60" w:rsidP="004C3E60">
      <w:pPr>
        <w:rPr>
          <w:rFonts w:ascii="Averta" w:hAnsi="Averta"/>
          <w:sz w:val="20"/>
          <w:szCs w:val="20"/>
          <w:lang w:val="en-GB"/>
        </w:rPr>
      </w:pP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>Please, send the tickets to the following address: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>..................................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>(name and surname, company name)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>.......................................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>(street, house number, apartment number)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>....................................</w:t>
      </w:r>
    </w:p>
    <w:p w:rsidR="004C3E60" w:rsidRPr="004C3E60" w:rsidRDefault="004C3E60" w:rsidP="004C3E60">
      <w:pPr>
        <w:jc w:val="both"/>
        <w:rPr>
          <w:rFonts w:ascii="Averta" w:hAnsi="Averta"/>
          <w:sz w:val="20"/>
          <w:szCs w:val="20"/>
          <w:lang w:val="en-GB"/>
        </w:rPr>
      </w:pPr>
      <w:r w:rsidRPr="004C3E60">
        <w:rPr>
          <w:rFonts w:ascii="Averta" w:hAnsi="Averta"/>
          <w:sz w:val="20"/>
          <w:szCs w:val="20"/>
          <w:lang w:val="en-GB"/>
        </w:rPr>
        <w:t>(post code, city)</w:t>
      </w:r>
    </w:p>
    <w:p w:rsidR="00784CA4" w:rsidRPr="00784CA4" w:rsidRDefault="00784CA4" w:rsidP="00784CA4"/>
    <w:sectPr w:rsidR="00784CA4" w:rsidRPr="00784CA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5D78" w:rsidRDefault="00875D78" w:rsidP="00784CA4">
      <w:pPr>
        <w:spacing w:after="0" w:line="240" w:lineRule="auto"/>
      </w:pPr>
      <w:r>
        <w:separator/>
      </w:r>
    </w:p>
  </w:endnote>
  <w:endnote w:type="continuationSeparator" w:id="0">
    <w:p w:rsidR="00875D78" w:rsidRDefault="00875D78" w:rsidP="00784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verta">
    <w:panose1 w:val="00000500000000000000"/>
    <w:charset w:val="00"/>
    <w:family w:val="modern"/>
    <w:notTrueType/>
    <w:pitch w:val="variable"/>
    <w:sig w:usb0="20000087" w:usb1="00000001" w:usb2="00000000" w:usb3="00000000" w:csb0="0000019B" w:csb1="00000000"/>
  </w:font>
  <w:font w:name="Averta Bold">
    <w:panose1 w:val="00000800000000000000"/>
    <w:charset w:val="00"/>
    <w:family w:val="modern"/>
    <w:notTrueType/>
    <w:pitch w:val="variable"/>
    <w:sig w:usb0="20000087" w:usb1="00000001" w:usb2="00000000" w:usb3="00000000" w:csb0="0000019B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CA4" w:rsidRDefault="00784CA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CA4" w:rsidRDefault="00784CA4" w:rsidP="00784CA4">
    <w:pPr>
      <w:pStyle w:val="Stopka"/>
      <w:ind w:right="360"/>
      <w:rPr>
        <w:rFonts w:ascii="Averta Bold" w:hAnsi="Averta Bold"/>
        <w:b/>
        <w:sz w:val="16"/>
        <w:szCs w:val="16"/>
        <w:lang w:val="en-US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0419AD8E" wp14:editId="6823CDFE">
          <wp:simplePos x="0" y="0"/>
          <wp:positionH relativeFrom="margin">
            <wp:posOffset>-147320</wp:posOffset>
          </wp:positionH>
          <wp:positionV relativeFrom="margin">
            <wp:posOffset>8342933</wp:posOffset>
          </wp:positionV>
          <wp:extent cx="335915" cy="335915"/>
          <wp:effectExtent l="0" t="0" r="0" b="6985"/>
          <wp:wrapSquare wrapText="bothSides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lid-T-Azur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35915" cy="335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0A265F6" wp14:editId="312E5C4B">
              <wp:simplePos x="0" y="0"/>
              <wp:positionH relativeFrom="column">
                <wp:posOffset>255270</wp:posOffset>
              </wp:positionH>
              <wp:positionV relativeFrom="paragraph">
                <wp:posOffset>207649</wp:posOffset>
              </wp:positionV>
              <wp:extent cx="5312779" cy="0"/>
              <wp:effectExtent l="0" t="0" r="0" b="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312779" cy="0"/>
                      </a:xfrm>
                      <a:prstGeom prst="line">
                        <a:avLst/>
                      </a:prstGeom>
                      <a:ln>
                        <a:solidFill>
                          <a:srgbClr val="026CD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E794D4" id="Straight Connector 8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.1pt,16.35pt" to="438.45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" strokecolor="#026cdf" strokeweight=".5pt">
              <v:stroke joinstyle="miter"/>
            </v:line>
          </w:pict>
        </mc:Fallback>
      </mc:AlternateContent>
    </w:r>
  </w:p>
  <w:p w:rsidR="00784CA4" w:rsidRDefault="00784CA4" w:rsidP="00784CA4">
    <w:pPr>
      <w:pStyle w:val="Stopka"/>
      <w:ind w:right="360"/>
      <w:jc w:val="center"/>
      <w:rPr>
        <w:rFonts w:ascii="Averta Bold" w:hAnsi="Averta Bold"/>
        <w:b/>
        <w:sz w:val="16"/>
        <w:szCs w:val="16"/>
        <w:lang w:val="en-US"/>
      </w:rPr>
    </w:pPr>
  </w:p>
  <w:p w:rsidR="00784CA4" w:rsidRDefault="00784CA4" w:rsidP="00784CA4">
    <w:pPr>
      <w:pStyle w:val="Stopka"/>
      <w:ind w:right="360"/>
      <w:jc w:val="center"/>
      <w:rPr>
        <w:rFonts w:ascii="Averta Bold" w:hAnsi="Averta Bold"/>
        <w:b/>
        <w:sz w:val="16"/>
        <w:szCs w:val="16"/>
        <w:lang w:val="en-US"/>
      </w:rPr>
    </w:pPr>
  </w:p>
  <w:p w:rsidR="00784CA4" w:rsidRDefault="00784CA4" w:rsidP="00784CA4">
    <w:pPr>
      <w:pStyle w:val="Stopka"/>
      <w:ind w:right="360"/>
      <w:jc w:val="center"/>
      <w:rPr>
        <w:rFonts w:ascii="Averta Bold" w:hAnsi="Averta Bold"/>
        <w:b/>
        <w:sz w:val="16"/>
        <w:szCs w:val="16"/>
        <w:lang w:val="en-US"/>
      </w:rPr>
    </w:pPr>
    <w:r w:rsidRPr="00707784">
      <w:rPr>
        <w:rFonts w:ascii="Averta Bold" w:hAnsi="Averta Bold"/>
        <w:b/>
        <w:sz w:val="16"/>
        <w:szCs w:val="16"/>
        <w:lang w:val="en-US"/>
      </w:rPr>
      <w:t>Ticketmaster Poland Sp. z o.o.</w:t>
    </w:r>
  </w:p>
  <w:p w:rsidR="00784CA4" w:rsidRPr="0046541C" w:rsidRDefault="003868C5" w:rsidP="00784CA4">
    <w:pPr>
      <w:pStyle w:val="Stopka"/>
      <w:ind w:right="360"/>
      <w:jc w:val="center"/>
      <w:rPr>
        <w:rFonts w:ascii="Averta Bold" w:hAnsi="Averta Bold"/>
        <w:b/>
        <w:sz w:val="16"/>
        <w:szCs w:val="16"/>
        <w:lang w:val="en-US"/>
      </w:rPr>
    </w:pPr>
    <w:r>
      <w:rPr>
        <w:rFonts w:ascii="Averta Bold" w:hAnsi="Averta Bold"/>
        <w:b/>
        <w:sz w:val="16"/>
        <w:szCs w:val="16"/>
        <w:lang w:val="en-US"/>
      </w:rPr>
      <w:t>T</w:t>
    </w:r>
    <w:bookmarkStart w:id="0" w:name="_GoBack"/>
    <w:bookmarkEnd w:id="0"/>
    <w:r w:rsidR="00784CA4" w:rsidRPr="00707784">
      <w:rPr>
        <w:rFonts w:ascii="Averta Bold" w:hAnsi="Averta Bold"/>
        <w:b/>
        <w:sz w:val="16"/>
        <w:szCs w:val="16"/>
        <w:lang w:val="en-US"/>
      </w:rPr>
      <w:t>icketmaster.pl / NIP: 108-001-00-23</w:t>
    </w:r>
    <w:r w:rsidR="00784CA4">
      <w:rPr>
        <w:rFonts w:ascii="Averta Bold" w:hAnsi="Averta Bold"/>
        <w:b/>
        <w:sz w:val="16"/>
        <w:szCs w:val="16"/>
        <w:lang w:val="en-US"/>
      </w:rPr>
      <w:br/>
    </w:r>
  </w:p>
  <w:p w:rsidR="00784CA4" w:rsidRPr="004005F7" w:rsidRDefault="00784CA4" w:rsidP="00784CA4">
    <w:pPr>
      <w:pStyle w:val="Stopka"/>
      <w:ind w:right="360"/>
      <w:jc w:val="center"/>
      <w:rPr>
        <w:b/>
        <w:sz w:val="16"/>
        <w:szCs w:val="16"/>
      </w:rPr>
    </w:pPr>
    <w:r w:rsidRPr="004005F7">
      <w:rPr>
        <w:b/>
        <w:sz w:val="16"/>
        <w:szCs w:val="16"/>
      </w:rPr>
      <w:t>Biuro Główne: Bukowińska 22B, 02-703 Warszawa, tel.: +48 22 395 87 00</w:t>
    </w:r>
  </w:p>
  <w:p w:rsidR="00784CA4" w:rsidRDefault="00784CA4" w:rsidP="00784CA4">
    <w:pPr>
      <w:pStyle w:val="Stopka"/>
      <w:ind w:right="360"/>
      <w:jc w:val="center"/>
      <w:rPr>
        <w:b/>
        <w:sz w:val="16"/>
        <w:szCs w:val="16"/>
      </w:rPr>
    </w:pPr>
    <w:r w:rsidRPr="004005F7">
      <w:rPr>
        <w:b/>
        <w:sz w:val="16"/>
        <w:szCs w:val="16"/>
      </w:rPr>
      <w:t>Biuro Katowice: Misjonarzy Oblatów 11, 40-129 Katowice, tel.: +48 32 352 00 0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CA4" w:rsidRDefault="00784CA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5D78" w:rsidRDefault="00875D78" w:rsidP="00784CA4">
      <w:pPr>
        <w:spacing w:after="0" w:line="240" w:lineRule="auto"/>
      </w:pPr>
      <w:r>
        <w:separator/>
      </w:r>
    </w:p>
  </w:footnote>
  <w:footnote w:type="continuationSeparator" w:id="0">
    <w:p w:rsidR="00875D78" w:rsidRDefault="00875D78" w:rsidP="00784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CA4" w:rsidRDefault="00784CA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CA4" w:rsidRDefault="00784CA4">
    <w:pPr>
      <w:pStyle w:val="Nagwek"/>
      <w:jc w:val="right"/>
      <w:rPr>
        <w:color w:val="4472C4" w:themeColor="accent1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07DD018" wp14:editId="45A4DB5F">
          <wp:simplePos x="0" y="0"/>
          <wp:positionH relativeFrom="margin">
            <wp:posOffset>4619501</wp:posOffset>
          </wp:positionH>
          <wp:positionV relativeFrom="margin">
            <wp:posOffset>-616990</wp:posOffset>
          </wp:positionV>
          <wp:extent cx="1689100" cy="239395"/>
          <wp:effectExtent l="0" t="0" r="6350" b="8255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icketmaster-Logo-Azure_without_R.png"/>
                  <pic:cNvPicPr/>
                </pic:nvPicPr>
                <pic:blipFill>
                  <a:blip r:embed="rId1">
                    <a:alphaModFix amt="63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9100" cy="239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84CA4" w:rsidRDefault="00784CA4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CA4" w:rsidRDefault="00784CA4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jWzMDCwMDYxMTZV0lEKTi0uzszPAykwrAUAM3yQqywAAAA="/>
  </w:docVars>
  <w:rsids>
    <w:rsidRoot w:val="00784CA4"/>
    <w:rsid w:val="002403A3"/>
    <w:rsid w:val="003868C5"/>
    <w:rsid w:val="004C3E60"/>
    <w:rsid w:val="005F0065"/>
    <w:rsid w:val="00784CA4"/>
    <w:rsid w:val="00875D78"/>
    <w:rsid w:val="008B3C42"/>
    <w:rsid w:val="008F2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C1452D"/>
  <w15:chartTrackingRefBased/>
  <w15:docId w15:val="{7D31A2C4-287A-4206-BB5F-E5EE7036B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C3E60"/>
    <w:rPr>
      <w:rFonts w:ascii="Calibri" w:eastAsia="Calibri" w:hAnsi="Calibri" w:cs="Calibri"/>
      <w:color w:val="00000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84CA4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784CA4"/>
  </w:style>
  <w:style w:type="paragraph" w:styleId="Stopka">
    <w:name w:val="footer"/>
    <w:basedOn w:val="Normalny"/>
    <w:link w:val="StopkaZnak"/>
    <w:uiPriority w:val="99"/>
    <w:unhideWhenUsed/>
    <w:rsid w:val="00784CA4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84CA4"/>
  </w:style>
  <w:style w:type="paragraph" w:styleId="Akapitzlist">
    <w:name w:val="List Paragraph"/>
    <w:basedOn w:val="Normalny"/>
    <w:uiPriority w:val="34"/>
    <w:qFormat/>
    <w:rsid w:val="004C3E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z Korzeniowski</dc:creator>
  <cp:keywords/>
  <dc:description/>
  <cp:lastModifiedBy>Maria Dycha</cp:lastModifiedBy>
  <cp:revision>4</cp:revision>
  <dcterms:created xsi:type="dcterms:W3CDTF">2019-03-14T11:52:00Z</dcterms:created>
  <dcterms:modified xsi:type="dcterms:W3CDTF">2019-03-29T14:17:00Z</dcterms:modified>
</cp:coreProperties>
</file>